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4BB11" w14:textId="77777777" w:rsidR="0050097A" w:rsidRPr="0050097A" w:rsidRDefault="0050097A" w:rsidP="0050097A">
      <w:pPr>
        <w:pStyle w:val="Heading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02367E5B" w:rsidR="0050097A" w:rsidRPr="00F53535" w:rsidRDefault="0050097A" w:rsidP="00CC52FF">
      <w:pPr>
        <w:jc w:val="center"/>
        <w:rPr>
          <w:u w:val="single"/>
        </w:rPr>
      </w:pPr>
      <w:r w:rsidRPr="0050097A">
        <w:t xml:space="preserve">Problems for exercises and homework for the </w:t>
      </w:r>
      <w:r w:rsidRPr="0018431E">
        <w:t xml:space="preserve">"Programming Fundamentals" course @ </w:t>
      </w:r>
      <w:r w:rsidRPr="0018431E">
        <w:rPr>
          <w:noProof/>
        </w:rPr>
        <w:t>SoftUni</w:t>
      </w:r>
      <w:r w:rsidR="0018431E">
        <w:rPr>
          <w:noProof/>
        </w:rPr>
        <w:t xml:space="preserve">. </w:t>
      </w:r>
    </w:p>
    <w:p w14:paraId="1B71B5C5" w14:textId="6671485A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8" w:history="1">
        <w:r w:rsidRPr="0050097A">
          <w:rPr>
            <w:rStyle w:val="Hyperlink"/>
          </w:rPr>
          <w:t>Judge.</w:t>
        </w:r>
      </w:hyperlink>
    </w:p>
    <w:p w14:paraId="74571038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07B1202B" wp14:editId="67B0E90E">
            <wp:extent cx="3990975" cy="1087721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1559" cy="1093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78D02F42" wp14:editId="4E7C370B">
            <wp:extent cx="5210175" cy="275580"/>
            <wp:effectExtent l="19050" t="19050" r="952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8607" cy="28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753F6A15" wp14:editId="1CD594E0">
            <wp:extent cx="3981450" cy="13811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</w:t>
      </w:r>
      <w:bookmarkStart w:id="0" w:name="_GoBack"/>
      <w:bookmarkEnd w:id="0"/>
      <w:r w:rsidRPr="0050097A">
        <w:t>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lastRenderedPageBreak/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Synonyms</w:t>
      </w:r>
    </w:p>
    <w:p w14:paraId="13CFCC6F" w14:textId="67A86AFB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Strong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Strong"/>
        </w:rPr>
        <w:t>word</w:t>
      </w:r>
      <w:r w:rsidRPr="0050097A">
        <w:t xml:space="preserve">. The </w:t>
      </w:r>
      <w:r w:rsidRPr="0050097A">
        <w:rPr>
          <w:rStyle w:val="Strong"/>
        </w:rPr>
        <w:t>value</w:t>
      </w:r>
      <w:r w:rsidRPr="0050097A">
        <w:t xml:space="preserve"> will be a </w:t>
      </w:r>
      <w:r w:rsidRPr="0050097A">
        <w:rPr>
          <w:rStyle w:val="Strong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Strong"/>
        </w:rPr>
        <w:t>n</w:t>
      </w:r>
      <w:r w:rsidRPr="0050097A">
        <w:t xml:space="preserve">. On the next </w:t>
      </w:r>
      <w:r w:rsidRPr="0050097A">
        <w:rPr>
          <w:rStyle w:val="Strong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Strong"/>
        </w:rPr>
        <w:t>word</w:t>
      </w:r>
      <w:r w:rsidRPr="0050097A">
        <w:t xml:space="preserve"> and a </w:t>
      </w:r>
      <w:r w:rsidRPr="0050097A">
        <w:rPr>
          <w:rStyle w:val="Strong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Strong"/>
          <w:rFonts w:ascii="Consolas" w:hAnsi="Consolas"/>
          <w:lang w:val="bg-BG"/>
        </w:rPr>
      </w:pPr>
      <w:r w:rsidRPr="00CC52FF">
        <w:rPr>
          <w:rStyle w:val="Strong"/>
          <w:rFonts w:ascii="Consolas" w:hAnsi="Consolas"/>
        </w:rPr>
        <w:t xml:space="preserve">{word} - {synonym1, synonym2… </w:t>
      </w:r>
      <w:r w:rsidRPr="00CC52FF">
        <w:rPr>
          <w:rStyle w:val="Strong"/>
          <w:rFonts w:ascii="Consolas" w:hAnsi="Consolas"/>
          <w:noProof/>
        </w:rPr>
        <w:t>synonymN</w:t>
      </w:r>
      <w:r w:rsidRPr="00CC52FF">
        <w:rPr>
          <w:rStyle w:val="Strong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ListParagraph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Strong"/>
          <w:noProof/>
        </w:rPr>
        <w:t xml:space="preserve">LinkedHashMap </w:t>
      </w:r>
      <w:r w:rsidRPr="0050097A">
        <w:rPr>
          <w:rStyle w:val="Strong"/>
          <w:b w:val="0"/>
          <w:noProof/>
        </w:rPr>
        <w:t>(</w:t>
      </w:r>
      <w:r w:rsidRPr="0050097A">
        <w:rPr>
          <w:rStyle w:val="Strong"/>
          <w:rFonts w:ascii="Consolas" w:hAnsi="Consolas"/>
          <w:noProof/>
        </w:rPr>
        <w:t>String -&gt; ArrayList&lt;String</w:t>
      </w:r>
      <w:r w:rsidRPr="0050097A">
        <w:rPr>
          <w:rStyle w:val="Strong"/>
          <w:rFonts w:ascii="Consolas" w:hAnsi="Consolas"/>
        </w:rPr>
        <w:t>&gt;</w:t>
      </w:r>
      <w:r w:rsidRPr="0050097A">
        <w:rPr>
          <w:rStyle w:val="Strong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Strong"/>
          <w:lang w:val="bg-BG"/>
        </w:rPr>
      </w:pPr>
      <w:r w:rsidRPr="0050097A">
        <w:rPr>
          <w:b/>
          <w:bCs/>
          <w:noProof/>
          <w:lang w:val="bg-BG" w:eastAsia="bg-BG"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lang w:val="bg-BG"/>
        </w:rPr>
      </w:pPr>
      <w:r w:rsidRPr="0050097A">
        <w:rPr>
          <w:rStyle w:val="Strong"/>
          <w:b w:val="0"/>
        </w:rPr>
        <w:t>Read</w:t>
      </w:r>
      <w:r w:rsidRPr="0050097A">
        <w:rPr>
          <w:rStyle w:val="Strong"/>
        </w:rPr>
        <w:t xml:space="preserve"> 2 * n </w:t>
      </w:r>
      <w:r w:rsidRPr="0050097A">
        <w:rPr>
          <w:rStyle w:val="Strong"/>
          <w:b w:val="0"/>
        </w:rPr>
        <w:t>lines</w:t>
      </w:r>
      <w:r w:rsidR="00F53535">
        <w:rPr>
          <w:rStyle w:val="Strong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word in the Map </w:t>
      </w:r>
      <w:r w:rsidRPr="0050097A">
        <w:rPr>
          <w:rStyle w:val="Strong"/>
        </w:rPr>
        <w:t>if it is not present</w:t>
      </w:r>
      <w:r w:rsidR="00F53535">
        <w:rPr>
          <w:rStyle w:val="Strong"/>
          <w:lang w:val="bg-BG"/>
        </w:rPr>
        <w:t>.</w:t>
      </w:r>
    </w:p>
    <w:p w14:paraId="5D998F8F" w14:textId="431D01B7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synonym </w:t>
      </w:r>
      <w:r w:rsidRPr="0050097A">
        <w:rPr>
          <w:rStyle w:val="Strong"/>
        </w:rPr>
        <w:t>as value</w:t>
      </w:r>
      <w:r w:rsidRPr="0050097A">
        <w:rPr>
          <w:rStyle w:val="Strong"/>
          <w:b w:val="0"/>
        </w:rPr>
        <w:t xml:space="preserve"> to the given</w:t>
      </w:r>
      <w:r w:rsidR="00F23D0E">
        <w:rPr>
          <w:rStyle w:val="Strong"/>
          <w:b w:val="0"/>
        </w:rPr>
        <w:t xml:space="preserve"> the</w:t>
      </w:r>
      <w:r w:rsidRPr="0050097A">
        <w:rPr>
          <w:rStyle w:val="Strong"/>
          <w:b w:val="0"/>
        </w:rPr>
        <w:t xml:space="preserve"> </w:t>
      </w:r>
      <w:r w:rsidRPr="0050097A">
        <w:rPr>
          <w:rStyle w:val="Strong"/>
        </w:rPr>
        <w:t>word</w:t>
      </w:r>
      <w:r w:rsidR="00F53535">
        <w:rPr>
          <w:rStyle w:val="Strong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Strong"/>
          <w:lang w:val="bg-BG"/>
        </w:rPr>
      </w:pPr>
      <w:r w:rsidRPr="0050097A">
        <w:rPr>
          <w:noProof/>
          <w:lang w:val="bg-BG" w:eastAsia="bg-BG"/>
        </w:rPr>
        <w:lastRenderedPageBreak/>
        <w:drawing>
          <wp:inline distT="0" distB="0" distL="0" distR="0" wp14:anchorId="1E60509B" wp14:editId="70011ADB">
            <wp:extent cx="4572000" cy="14763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>Print each word with the synonyms in the required format specified above</w:t>
      </w:r>
      <w:r w:rsidR="00F53535">
        <w:rPr>
          <w:rStyle w:val="Strong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1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a A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A a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1"/>
    <w:p w14:paraId="7ACAD40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75702783" wp14:editId="6AA8B26A">
            <wp:extent cx="4684169" cy="714680"/>
            <wp:effectExtent l="19050" t="19050" r="2159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65" cy="71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lastRenderedPageBreak/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4905793E" wp14:editId="4E1D5E3E">
            <wp:extent cx="3819525" cy="1446396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7574" cy="1449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612A2570" wp14:editId="28EB1613">
            <wp:extent cx="3790950" cy="138112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</w:t>
      </w:r>
      <w:r w:rsidR="00F23D0E">
        <w:t xml:space="preserve">and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5DBAAF51" wp14:editId="5DE49D27">
            <wp:extent cx="3847642" cy="1137920"/>
            <wp:effectExtent l="19050" t="19050" r="1968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523" cy="1151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AD947F" w14:textId="77777777" w:rsidR="00BA41FF" w:rsidRDefault="00BA41FF" w:rsidP="008068A2">
      <w:pPr>
        <w:spacing w:after="0" w:line="240" w:lineRule="auto"/>
      </w:pPr>
      <w:r>
        <w:separator/>
      </w:r>
    </w:p>
  </w:endnote>
  <w:endnote w:type="continuationSeparator" w:id="0">
    <w:p w14:paraId="1ACDE1AC" w14:textId="77777777" w:rsidR="00BA41FF" w:rsidRDefault="00BA41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F1BBF7" w14:textId="767516E8" w:rsidR="005F351D" w:rsidRDefault="005F351D" w:rsidP="005F351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549D53" wp14:editId="24B2B276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38" name="Text Box 3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2CD57" w14:textId="77777777" w:rsidR="005F351D" w:rsidRDefault="005F351D" w:rsidP="005F351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4DC80B6" w14:textId="4C8C96D4" w:rsidR="005F351D" w:rsidRDefault="005F351D" w:rsidP="005F351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7A8E5A" wp14:editId="4979465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8B3E724" wp14:editId="1847B8E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8B71EC0" wp14:editId="75AC7147">
                                <wp:extent cx="182880" cy="182880"/>
                                <wp:effectExtent l="0" t="0" r="7620" b="7620"/>
                                <wp:docPr id="32" name="Picture 32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23A150" wp14:editId="4A52E073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F053AC" wp14:editId="73335411">
                                <wp:extent cx="182880" cy="182880"/>
                                <wp:effectExtent l="0" t="0" r="7620" b="7620"/>
                                <wp:docPr id="30" name="Picture 30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FC6F6FB" wp14:editId="68892C95">
                                <wp:extent cx="182880" cy="182880"/>
                                <wp:effectExtent l="0" t="0" r="7620" b="7620"/>
                                <wp:docPr id="29" name="Picture 29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EFDBAA6" wp14:editId="7694DAEA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6EE4660" wp14:editId="5D8A4588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E0EA313" wp14:editId="594FA18A">
                                <wp:extent cx="182880" cy="182880"/>
                                <wp:effectExtent l="0" t="0" r="7620" b="7620"/>
                                <wp:docPr id="26" name="Picture 26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549D53" id="_x0000_t202" coordsize="21600,21600" o:spt="202" path="m,l,21600r21600,l21600,xe">
              <v:stroke joinstyle="miter"/>
              <v:path gradientshapeok="t" o:connecttype="rect"/>
            </v:shapetype>
            <v:shape id="Text Box 38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y/sCQ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AaTy/s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6292CD57" w14:textId="77777777" w:rsidR="005F351D" w:rsidRDefault="005F351D" w:rsidP="005F351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4DC80B6" w14:textId="4C8C96D4" w:rsidR="005F351D" w:rsidRDefault="005F351D" w:rsidP="005F351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7A8E5A" wp14:editId="4979465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8B3E724" wp14:editId="1847B8E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8B71EC0" wp14:editId="75AC7147">
                          <wp:extent cx="182880" cy="182880"/>
                          <wp:effectExtent l="0" t="0" r="7620" b="7620"/>
                          <wp:docPr id="32" name="Picture 32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423A150" wp14:editId="4A52E073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F053AC" wp14:editId="73335411">
                          <wp:extent cx="182880" cy="182880"/>
                          <wp:effectExtent l="0" t="0" r="7620" b="7620"/>
                          <wp:docPr id="30" name="Picture 30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FC6F6FB" wp14:editId="68892C95">
                          <wp:extent cx="182880" cy="182880"/>
                          <wp:effectExtent l="0" t="0" r="7620" b="7620"/>
                          <wp:docPr id="29" name="Picture 29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EFDBAA6" wp14:editId="7694DAEA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6EE4660" wp14:editId="5D8A4588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E0EA313" wp14:editId="594FA18A">
                          <wp:extent cx="182880" cy="182880"/>
                          <wp:effectExtent l="0" t="0" r="7620" b="7620"/>
                          <wp:docPr id="26" name="Picture 26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C244163" wp14:editId="264731F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5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42947F" w14:textId="77777777" w:rsidR="005F351D" w:rsidRDefault="005F351D" w:rsidP="005F351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244163" id="Text Box 25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FUb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AqhFUb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0A42947F" w14:textId="77777777" w:rsidR="005F351D" w:rsidRDefault="005F351D" w:rsidP="005F351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65ED2A56" wp14:editId="7D8342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67E07FF" wp14:editId="78E1FA0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3E4048" id="Straight Connector 18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C4+N0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05AAE9" wp14:editId="15339F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477F77" w14:textId="10F4B8C3" w:rsidR="005F351D" w:rsidRDefault="005F351D" w:rsidP="005F351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05AAE9" id="Text Box 15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qLidQ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JC6ouJ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37477F77" w14:textId="10F4B8C3" w:rsidR="005F351D" w:rsidRDefault="005F351D" w:rsidP="005F351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41C78C0D" w:rsidR="004E4C1E" w:rsidRPr="005F351D" w:rsidRDefault="004E4C1E" w:rsidP="005F35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F86156" w14:textId="77777777" w:rsidR="00BA41FF" w:rsidRDefault="00BA41FF" w:rsidP="008068A2">
      <w:pPr>
        <w:spacing w:after="0" w:line="240" w:lineRule="auto"/>
      </w:pPr>
      <w:r>
        <w:separator/>
      </w:r>
    </w:p>
  </w:footnote>
  <w:footnote w:type="continuationSeparator" w:id="0">
    <w:p w14:paraId="1D953D4B" w14:textId="77777777" w:rsidR="00BA41FF" w:rsidRDefault="00BA41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kwqQUAPPP9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31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05F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5F351D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1FF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9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75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1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8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3.png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5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17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9C864C-D822-41E2-BCB7-78B98CC86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0</cp:revision>
  <cp:lastPrinted>2015-10-26T22:35:00Z</cp:lastPrinted>
  <dcterms:created xsi:type="dcterms:W3CDTF">2019-11-12T12:29:00Z</dcterms:created>
  <dcterms:modified xsi:type="dcterms:W3CDTF">2022-11-17T12:57:00Z</dcterms:modified>
  <cp:category>programming; education; software engineering; software development</cp:category>
</cp:coreProperties>
</file>